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36AA943C" w:rsidR="000D74FA" w:rsidRPr="003F2470" w:rsidRDefault="00CA6EFB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>HUMAN RESOURCES COMMITTEE</w:t>
      </w:r>
      <w:r w:rsidR="00AD7FD0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62E7E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MEETING </w:t>
      </w:r>
      <w:r w:rsidR="004503A9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AMENDED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697B2947" w14:textId="018BDADF" w:rsidR="007B142C" w:rsidRPr="000D74FA" w:rsidRDefault="00A32807" w:rsidP="007B142C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 xml:space="preserve">Friday, </w:t>
      </w:r>
      <w:r w:rsidR="005E6DB3">
        <w:rPr>
          <w:rFonts w:ascii="Arial" w:eastAsia="Arial Unicode MS" w:hAnsi="Arial" w:cs="Arial"/>
          <w:b/>
          <w:color w:val="000000"/>
          <w:sz w:val="24"/>
          <w:szCs w:val="24"/>
        </w:rPr>
        <w:t>Ju</w:t>
      </w:r>
      <w:r w:rsidR="00885786">
        <w:rPr>
          <w:rFonts w:ascii="Arial" w:eastAsia="Arial Unicode MS" w:hAnsi="Arial" w:cs="Arial"/>
          <w:b/>
          <w:color w:val="000000"/>
          <w:sz w:val="24"/>
          <w:szCs w:val="24"/>
        </w:rPr>
        <w:t>ly 19</w:t>
      </w:r>
      <w:r w:rsidR="005E6DB3">
        <w:rPr>
          <w:rFonts w:ascii="Arial" w:eastAsia="Arial Unicode MS" w:hAnsi="Arial" w:cs="Arial"/>
          <w:b/>
          <w:color w:val="000000"/>
          <w:sz w:val="24"/>
          <w:szCs w:val="24"/>
        </w:rPr>
        <w:t>,</w:t>
      </w:r>
      <w:r w:rsidR="007B142C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2024</w:t>
      </w:r>
    </w:p>
    <w:bookmarkEnd w:id="0"/>
    <w:p w14:paraId="5CCD6C4E" w14:textId="4BE4E19A" w:rsidR="000D3F36" w:rsidRPr="000D74FA" w:rsidRDefault="002E1905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9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A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7708F33B" w14:textId="77777777" w:rsidR="00AD7FD0" w:rsidRDefault="00AD7FD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4D695048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all to Order</w:t>
      </w:r>
    </w:p>
    <w:p w14:paraId="5C39A622" w14:textId="77777777" w:rsidR="00DB5224" w:rsidRPr="00F96829" w:rsidRDefault="00DB5224" w:rsidP="00DB522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</w:rPr>
      </w:pPr>
    </w:p>
    <w:p w14:paraId="2AA7473C" w14:textId="08C5C862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 xml:space="preserve">Approval of Human Resources Committee Minutes </w:t>
      </w:r>
      <w:r w:rsidR="00DE1986" w:rsidRPr="00F96829">
        <w:rPr>
          <w:rFonts w:ascii="Arial" w:eastAsia="Times New Roman" w:hAnsi="Arial" w:cs="Arial"/>
          <w:b/>
        </w:rPr>
        <w:t>(</w:t>
      </w:r>
      <w:r w:rsidR="00885786">
        <w:rPr>
          <w:rFonts w:ascii="Arial" w:eastAsia="Times New Roman" w:hAnsi="Arial" w:cs="Arial"/>
          <w:b/>
        </w:rPr>
        <w:t>June 21</w:t>
      </w:r>
      <w:r w:rsidRPr="00F96829">
        <w:rPr>
          <w:rFonts w:ascii="Arial" w:eastAsia="Times New Roman" w:hAnsi="Arial" w:cs="Arial"/>
          <w:b/>
        </w:rPr>
        <w:t>, 2024</w:t>
      </w:r>
      <w:r w:rsidR="00DE1986" w:rsidRPr="00F96829">
        <w:rPr>
          <w:rFonts w:ascii="Arial" w:eastAsia="Times New Roman" w:hAnsi="Arial" w:cs="Arial"/>
          <w:b/>
        </w:rPr>
        <w:t>)</w:t>
      </w:r>
    </w:p>
    <w:p w14:paraId="6E649D50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24F40212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hair Comments</w:t>
      </w:r>
    </w:p>
    <w:p w14:paraId="55BEC2D6" w14:textId="77777777" w:rsidR="00DB5224" w:rsidRPr="00F96829" w:rsidRDefault="00DB5224" w:rsidP="00F9682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12455D58" w14:textId="7B9B7CA1" w:rsidR="00DB5224" w:rsidRPr="00A1407C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 w:rsidRPr="00A1407C">
        <w:rPr>
          <w:rFonts w:ascii="Arial" w:eastAsia="Times New Roman" w:hAnsi="Arial" w:cs="Arial"/>
          <w:b/>
        </w:rPr>
        <w:t xml:space="preserve">HR Manager </w:t>
      </w:r>
      <w:r w:rsidR="00885786" w:rsidRPr="00A1407C">
        <w:rPr>
          <w:rFonts w:ascii="Arial" w:eastAsia="Times New Roman" w:hAnsi="Arial" w:cs="Arial"/>
          <w:b/>
        </w:rPr>
        <w:t>90</w:t>
      </w:r>
      <w:r w:rsidRPr="00A1407C">
        <w:rPr>
          <w:rFonts w:ascii="Arial" w:eastAsia="Times New Roman" w:hAnsi="Arial" w:cs="Arial"/>
          <w:b/>
        </w:rPr>
        <w:t xml:space="preserve">-Day Report – </w:t>
      </w:r>
      <w:r w:rsidRPr="00A1407C">
        <w:rPr>
          <w:rFonts w:ascii="Arial" w:eastAsia="Times New Roman" w:hAnsi="Arial" w:cs="Arial"/>
          <w:bCs/>
        </w:rPr>
        <w:t>J</w:t>
      </w:r>
      <w:r w:rsidRPr="00A1407C">
        <w:rPr>
          <w:rFonts w:ascii="Arial" w:eastAsia="Times New Roman" w:hAnsi="Arial" w:cs="Arial"/>
          <w:bCs/>
          <w:i/>
          <w:iCs/>
        </w:rPr>
        <w:t xml:space="preserve">ulie St. Clair, HR Manager </w:t>
      </w:r>
    </w:p>
    <w:p w14:paraId="0A1AA508" w14:textId="77777777" w:rsidR="00DB5224" w:rsidRPr="00F96829" w:rsidRDefault="00DB5224" w:rsidP="00DB5224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</w:rPr>
      </w:pPr>
    </w:p>
    <w:p w14:paraId="3B39CFE4" w14:textId="1E0171ED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RFP 2024-103 (Classification, Compensation and Culture Study) Report</w:t>
      </w:r>
      <w:r w:rsidRPr="00F96829">
        <w:rPr>
          <w:rFonts w:ascii="Arial" w:eastAsia="Times New Roman" w:hAnsi="Arial" w:cs="Arial"/>
          <w:bCs/>
        </w:rPr>
        <w:t xml:space="preserve"> – </w:t>
      </w:r>
      <w:bookmarkStart w:id="1" w:name="_Hlk169117315"/>
      <w:r w:rsidR="006D6EFC" w:rsidRPr="00F96829">
        <w:rPr>
          <w:rFonts w:ascii="Arial" w:eastAsia="Times New Roman" w:hAnsi="Arial" w:cs="Arial"/>
          <w:bCs/>
          <w:i/>
          <w:iCs/>
        </w:rPr>
        <w:t>Diarra Weathers</w:t>
      </w:r>
      <w:r w:rsidRPr="00F96829">
        <w:rPr>
          <w:rFonts w:ascii="Arial" w:eastAsia="Times New Roman" w:hAnsi="Arial" w:cs="Arial"/>
          <w:bCs/>
          <w:i/>
          <w:iCs/>
        </w:rPr>
        <w:t xml:space="preserve">, Procurement </w:t>
      </w:r>
      <w:bookmarkEnd w:id="1"/>
      <w:r w:rsidR="006D6EFC" w:rsidRPr="00F96829">
        <w:rPr>
          <w:rFonts w:ascii="Arial" w:eastAsia="Times New Roman" w:hAnsi="Arial" w:cs="Arial"/>
          <w:bCs/>
          <w:i/>
          <w:iCs/>
        </w:rPr>
        <w:t>Supervisor</w:t>
      </w:r>
      <w:r w:rsidR="006D6EFC" w:rsidRPr="00F96829">
        <w:rPr>
          <w:rFonts w:ascii="Arial" w:eastAsia="Times New Roman" w:hAnsi="Arial" w:cs="Arial"/>
          <w:bCs/>
        </w:rPr>
        <w:t xml:space="preserve"> </w:t>
      </w:r>
    </w:p>
    <w:p w14:paraId="33E92935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7906EC79" w14:textId="494B2942" w:rsidR="004503A9" w:rsidRPr="00885786" w:rsidRDefault="00DB5224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RFP 2024-104 (CEO/Executive Search Firm) Report</w:t>
      </w:r>
      <w:r w:rsidRPr="00F96829">
        <w:rPr>
          <w:rFonts w:ascii="Arial" w:eastAsia="Times New Roman" w:hAnsi="Arial" w:cs="Arial"/>
          <w:bCs/>
        </w:rPr>
        <w:t xml:space="preserve"> – </w:t>
      </w:r>
      <w:r w:rsidR="006D6EFC" w:rsidRPr="00F96829">
        <w:rPr>
          <w:rFonts w:ascii="Arial" w:eastAsia="Times New Roman" w:hAnsi="Arial" w:cs="Arial"/>
          <w:bCs/>
          <w:i/>
          <w:iCs/>
        </w:rPr>
        <w:t>Diarra Weathers</w:t>
      </w:r>
      <w:r w:rsidRPr="00F96829">
        <w:rPr>
          <w:rFonts w:ascii="Arial" w:eastAsia="Times New Roman" w:hAnsi="Arial" w:cs="Arial"/>
          <w:bCs/>
          <w:i/>
          <w:iCs/>
        </w:rPr>
        <w:t xml:space="preserve">, Procurement </w:t>
      </w:r>
      <w:r w:rsidR="006D6EFC" w:rsidRPr="00F96829">
        <w:rPr>
          <w:rFonts w:ascii="Arial" w:eastAsia="Times New Roman" w:hAnsi="Arial" w:cs="Arial"/>
          <w:bCs/>
          <w:i/>
          <w:iCs/>
        </w:rPr>
        <w:t>Supervisor</w:t>
      </w:r>
    </w:p>
    <w:p w14:paraId="721B653A" w14:textId="77777777" w:rsidR="00885786" w:rsidRPr="00885786" w:rsidRDefault="00885786" w:rsidP="00885786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76A172CE" w14:textId="734EF437" w:rsidR="00DB5224" w:rsidRPr="00F96829" w:rsidRDefault="00DE198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 xml:space="preserve">Updated </w:t>
      </w:r>
      <w:r w:rsidR="00DB5224" w:rsidRPr="00F96829">
        <w:rPr>
          <w:rFonts w:ascii="Arial" w:eastAsia="Times New Roman" w:hAnsi="Arial" w:cs="Arial"/>
          <w:b/>
        </w:rPr>
        <w:t xml:space="preserve">Board Worklist </w:t>
      </w:r>
    </w:p>
    <w:p w14:paraId="1BB94CB3" w14:textId="77777777" w:rsidR="00DE1986" w:rsidRPr="00F96829" w:rsidRDefault="00DE1986" w:rsidP="00DE1986">
      <w:pPr>
        <w:pStyle w:val="ListParagraph"/>
        <w:rPr>
          <w:rFonts w:ascii="Arial" w:eastAsia="Times New Roman" w:hAnsi="Arial" w:cs="Arial"/>
          <w:b/>
        </w:rPr>
      </w:pPr>
    </w:p>
    <w:p w14:paraId="48D7D954" w14:textId="75A00870" w:rsidR="00DE1986" w:rsidRPr="00F96829" w:rsidRDefault="00DE198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Updated Administrative Org Chart</w:t>
      </w:r>
    </w:p>
    <w:p w14:paraId="132C76A7" w14:textId="77777777" w:rsidR="00DE1986" w:rsidRPr="00F96829" w:rsidRDefault="00DE1986" w:rsidP="00DE1986">
      <w:pPr>
        <w:pStyle w:val="ListParagraph"/>
        <w:rPr>
          <w:rFonts w:ascii="Arial" w:eastAsia="Times New Roman" w:hAnsi="Arial" w:cs="Arial"/>
          <w:b/>
        </w:rPr>
      </w:pPr>
    </w:p>
    <w:p w14:paraId="5C1E5840" w14:textId="3774A6EB" w:rsidR="00DE1986" w:rsidRPr="00F96829" w:rsidRDefault="00DE198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Updated Organizational Chart with Vacancies</w:t>
      </w:r>
    </w:p>
    <w:p w14:paraId="0AA8C66B" w14:textId="55CBB099" w:rsidR="00F96829" w:rsidRPr="00885786" w:rsidRDefault="00F96829" w:rsidP="00885786">
      <w:pPr>
        <w:spacing w:after="0" w:line="240" w:lineRule="auto"/>
        <w:jc w:val="both"/>
        <w:rPr>
          <w:rFonts w:ascii="Arial" w:eastAsia="Times New Roman" w:hAnsi="Arial" w:cs="Arial"/>
          <w:bCs/>
          <w:i/>
          <w:iCs/>
        </w:rPr>
      </w:pPr>
      <w:r w:rsidRPr="00885786">
        <w:rPr>
          <w:rFonts w:ascii="Arial" w:eastAsia="Times New Roman" w:hAnsi="Arial" w:cs="Arial"/>
          <w:bCs/>
          <w:i/>
          <w:iCs/>
        </w:rPr>
        <w:t xml:space="preserve"> </w:t>
      </w:r>
    </w:p>
    <w:p w14:paraId="2C4D3D88" w14:textId="77777777" w:rsidR="00410EB8" w:rsidRDefault="00410EB8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Commissioners’ Availability Chart</w:t>
      </w:r>
    </w:p>
    <w:p w14:paraId="2A3E5EB4" w14:textId="77777777" w:rsidR="00410EB8" w:rsidRPr="00410EB8" w:rsidRDefault="00410EB8" w:rsidP="00410EB8">
      <w:pPr>
        <w:pStyle w:val="ListParagraph"/>
        <w:rPr>
          <w:rFonts w:ascii="Arial" w:eastAsia="Times New Roman" w:hAnsi="Arial" w:cs="Arial"/>
          <w:b/>
        </w:rPr>
      </w:pPr>
    </w:p>
    <w:p w14:paraId="237BE24E" w14:textId="68FC2611" w:rsidR="00DB5224" w:rsidRPr="00885786" w:rsidRDefault="00DB5224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Old Business</w:t>
      </w:r>
    </w:p>
    <w:p w14:paraId="28730112" w14:textId="77777777" w:rsidR="00DB5224" w:rsidRPr="00F96829" w:rsidRDefault="00DB5224" w:rsidP="00DB5224">
      <w:pPr>
        <w:pStyle w:val="ListParagraph"/>
        <w:spacing w:after="0" w:line="240" w:lineRule="auto"/>
        <w:ind w:left="1800"/>
        <w:jc w:val="both"/>
        <w:rPr>
          <w:rFonts w:ascii="Arial" w:eastAsia="Times New Roman" w:hAnsi="Arial" w:cs="Arial"/>
          <w:b/>
          <w:i/>
          <w:iCs/>
        </w:rPr>
      </w:pPr>
    </w:p>
    <w:p w14:paraId="5EFCD5F8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losing Comments</w:t>
      </w:r>
    </w:p>
    <w:p w14:paraId="24A98168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15D6455B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 xml:space="preserve">Meeting Adjournment </w:t>
      </w:r>
    </w:p>
    <w:p w14:paraId="07ECB55C" w14:textId="509A6032" w:rsidR="000D3F36" w:rsidRPr="00C101A1" w:rsidRDefault="000D3F36" w:rsidP="00DB522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sectPr w:rsidR="000D3F36" w:rsidRPr="00C101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44F9CE" w14:textId="77777777" w:rsidR="002E088F" w:rsidRDefault="002E088F" w:rsidP="000D74FA">
      <w:pPr>
        <w:spacing w:after="0" w:line="240" w:lineRule="auto"/>
      </w:pPr>
      <w:r>
        <w:separator/>
      </w:r>
    </w:p>
  </w:endnote>
  <w:endnote w:type="continuationSeparator" w:id="0">
    <w:p w14:paraId="436424EA" w14:textId="77777777" w:rsidR="002E088F" w:rsidRDefault="002E088F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A1407C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DD55F9" w14:textId="77777777" w:rsidR="002E088F" w:rsidRDefault="002E088F" w:rsidP="000D74FA">
      <w:pPr>
        <w:spacing w:after="0" w:line="240" w:lineRule="auto"/>
      </w:pPr>
      <w:r>
        <w:separator/>
      </w:r>
    </w:p>
  </w:footnote>
  <w:footnote w:type="continuationSeparator" w:id="0">
    <w:p w14:paraId="508295F7" w14:textId="77777777" w:rsidR="002E088F" w:rsidRDefault="002E088F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22FC575B"/>
    <w:multiLevelType w:val="hybridMultilevel"/>
    <w:tmpl w:val="36A002FC"/>
    <w:lvl w:ilvl="0" w:tplc="324856F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D3C164D"/>
    <w:multiLevelType w:val="hybridMultilevel"/>
    <w:tmpl w:val="4184EF54"/>
    <w:lvl w:ilvl="0" w:tplc="FD9CE50A">
      <w:start w:val="1"/>
      <w:numFmt w:val="decimal"/>
      <w:lvlText w:val="%1)"/>
      <w:lvlJc w:val="left"/>
      <w:pPr>
        <w:ind w:left="2430" w:hanging="360"/>
      </w:pPr>
    </w:lvl>
    <w:lvl w:ilvl="1" w:tplc="04090019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9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10" w15:restartNumberingAfterBreak="0">
    <w:nsid w:val="3A323E14"/>
    <w:multiLevelType w:val="hybridMultilevel"/>
    <w:tmpl w:val="A1CE0C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FD63A7E"/>
    <w:multiLevelType w:val="hybridMultilevel"/>
    <w:tmpl w:val="018CC9BC"/>
    <w:lvl w:ilvl="0" w:tplc="CA246104">
      <w:start w:val="1"/>
      <w:numFmt w:val="lowerLetter"/>
      <w:lvlText w:val="%1."/>
      <w:lvlJc w:val="left"/>
      <w:pPr>
        <w:ind w:left="180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3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AD0325E"/>
    <w:multiLevelType w:val="hybridMultilevel"/>
    <w:tmpl w:val="FED8589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CBF612A"/>
    <w:multiLevelType w:val="hybridMultilevel"/>
    <w:tmpl w:val="61D48F08"/>
    <w:lvl w:ilvl="0" w:tplc="B1662200">
      <w:start w:val="1"/>
      <w:numFmt w:val="lowerLetter"/>
      <w:lvlText w:val="%1."/>
      <w:lvlJc w:val="left"/>
      <w:pPr>
        <w:ind w:left="15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7" w15:restartNumberingAfterBreak="0">
    <w:nsid w:val="650C384F"/>
    <w:multiLevelType w:val="hybridMultilevel"/>
    <w:tmpl w:val="B5FC3674"/>
    <w:lvl w:ilvl="0" w:tplc="84B24044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11">
      <w:start w:val="1"/>
      <w:numFmt w:val="decimal"/>
      <w:lvlText w:val="%2)"/>
      <w:lvlJc w:val="left"/>
      <w:pPr>
        <w:ind w:left="243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8" w15:restartNumberingAfterBreak="0">
    <w:nsid w:val="79F8647B"/>
    <w:multiLevelType w:val="hybridMultilevel"/>
    <w:tmpl w:val="31863F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7"/>
  </w:num>
  <w:num w:numId="2" w16cid:durableId="318000921">
    <w:abstractNumId w:val="17"/>
  </w:num>
  <w:num w:numId="3" w16cid:durableId="1165318004">
    <w:abstractNumId w:val="12"/>
  </w:num>
  <w:num w:numId="4" w16cid:durableId="2087527253">
    <w:abstractNumId w:val="5"/>
  </w:num>
  <w:num w:numId="5" w16cid:durableId="1576428738">
    <w:abstractNumId w:val="9"/>
  </w:num>
  <w:num w:numId="6" w16cid:durableId="1660040435">
    <w:abstractNumId w:val="2"/>
  </w:num>
  <w:num w:numId="7" w16cid:durableId="31462303">
    <w:abstractNumId w:val="19"/>
  </w:num>
  <w:num w:numId="8" w16cid:durableId="1968512015">
    <w:abstractNumId w:val="4"/>
  </w:num>
  <w:num w:numId="9" w16cid:durableId="1012683601">
    <w:abstractNumId w:val="13"/>
  </w:num>
  <w:num w:numId="10" w16cid:durableId="436603412">
    <w:abstractNumId w:val="3"/>
  </w:num>
  <w:num w:numId="11" w16cid:durableId="683939372">
    <w:abstractNumId w:val="14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6"/>
  </w:num>
  <w:num w:numId="15" w16cid:durableId="2135981131">
    <w:abstractNumId w:val="7"/>
  </w:num>
  <w:num w:numId="16" w16cid:durableId="1672440901">
    <w:abstractNumId w:val="18"/>
  </w:num>
  <w:num w:numId="17" w16cid:durableId="1911652338">
    <w:abstractNumId w:val="8"/>
  </w:num>
  <w:num w:numId="18" w16cid:durableId="598411512">
    <w:abstractNumId w:val="11"/>
  </w:num>
  <w:num w:numId="19" w16cid:durableId="648048378">
    <w:abstractNumId w:val="10"/>
  </w:num>
  <w:num w:numId="20" w16cid:durableId="1479035710">
    <w:abstractNumId w:val="15"/>
  </w:num>
  <w:num w:numId="21" w16cid:durableId="11872083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2E7E"/>
    <w:rsid w:val="00063A39"/>
    <w:rsid w:val="00090F3D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821EE"/>
    <w:rsid w:val="001A20DD"/>
    <w:rsid w:val="001A2DA2"/>
    <w:rsid w:val="001A5C95"/>
    <w:rsid w:val="001C3F74"/>
    <w:rsid w:val="001F378E"/>
    <w:rsid w:val="002029E0"/>
    <w:rsid w:val="0021049B"/>
    <w:rsid w:val="00211BE5"/>
    <w:rsid w:val="0022423B"/>
    <w:rsid w:val="00226AA2"/>
    <w:rsid w:val="00283737"/>
    <w:rsid w:val="0029061C"/>
    <w:rsid w:val="002A43B7"/>
    <w:rsid w:val="002E088F"/>
    <w:rsid w:val="002E1905"/>
    <w:rsid w:val="002E5BA2"/>
    <w:rsid w:val="002F375F"/>
    <w:rsid w:val="002F6422"/>
    <w:rsid w:val="002F734E"/>
    <w:rsid w:val="003717C8"/>
    <w:rsid w:val="00372C1F"/>
    <w:rsid w:val="003842B4"/>
    <w:rsid w:val="003845C7"/>
    <w:rsid w:val="00392230"/>
    <w:rsid w:val="003C43DB"/>
    <w:rsid w:val="003C5C85"/>
    <w:rsid w:val="003F2470"/>
    <w:rsid w:val="003F379C"/>
    <w:rsid w:val="00410EB8"/>
    <w:rsid w:val="00434150"/>
    <w:rsid w:val="004503A9"/>
    <w:rsid w:val="00464E33"/>
    <w:rsid w:val="00465A7E"/>
    <w:rsid w:val="00466138"/>
    <w:rsid w:val="00483AD3"/>
    <w:rsid w:val="004C5E3F"/>
    <w:rsid w:val="004E1993"/>
    <w:rsid w:val="00502F3B"/>
    <w:rsid w:val="00547116"/>
    <w:rsid w:val="005530F4"/>
    <w:rsid w:val="005544F6"/>
    <w:rsid w:val="005A539E"/>
    <w:rsid w:val="005B021D"/>
    <w:rsid w:val="005C2127"/>
    <w:rsid w:val="005C463C"/>
    <w:rsid w:val="005C765B"/>
    <w:rsid w:val="005C7B3F"/>
    <w:rsid w:val="005D1620"/>
    <w:rsid w:val="005D5185"/>
    <w:rsid w:val="005E6DB3"/>
    <w:rsid w:val="005F18F7"/>
    <w:rsid w:val="005F1A9F"/>
    <w:rsid w:val="00617979"/>
    <w:rsid w:val="00657CDA"/>
    <w:rsid w:val="00671400"/>
    <w:rsid w:val="00671F93"/>
    <w:rsid w:val="00675054"/>
    <w:rsid w:val="006A0A47"/>
    <w:rsid w:val="006D1614"/>
    <w:rsid w:val="006D4DC2"/>
    <w:rsid w:val="006D6EFC"/>
    <w:rsid w:val="006E3CB1"/>
    <w:rsid w:val="0073267D"/>
    <w:rsid w:val="00760E6C"/>
    <w:rsid w:val="0077182C"/>
    <w:rsid w:val="00771D20"/>
    <w:rsid w:val="00775C17"/>
    <w:rsid w:val="007A1156"/>
    <w:rsid w:val="007A2B46"/>
    <w:rsid w:val="007A6CE0"/>
    <w:rsid w:val="007B142C"/>
    <w:rsid w:val="007B37E1"/>
    <w:rsid w:val="007C0459"/>
    <w:rsid w:val="007E345A"/>
    <w:rsid w:val="007E3B80"/>
    <w:rsid w:val="007E64DD"/>
    <w:rsid w:val="007F26DA"/>
    <w:rsid w:val="007F580C"/>
    <w:rsid w:val="00806033"/>
    <w:rsid w:val="0080784D"/>
    <w:rsid w:val="0084676D"/>
    <w:rsid w:val="00872879"/>
    <w:rsid w:val="00875E39"/>
    <w:rsid w:val="00877563"/>
    <w:rsid w:val="008824EB"/>
    <w:rsid w:val="00885786"/>
    <w:rsid w:val="008971A8"/>
    <w:rsid w:val="008A1AF6"/>
    <w:rsid w:val="008A59DD"/>
    <w:rsid w:val="008C20A5"/>
    <w:rsid w:val="008C24EF"/>
    <w:rsid w:val="008D46E5"/>
    <w:rsid w:val="008D5997"/>
    <w:rsid w:val="008F554E"/>
    <w:rsid w:val="00906D9C"/>
    <w:rsid w:val="0091479A"/>
    <w:rsid w:val="00921533"/>
    <w:rsid w:val="00930BF3"/>
    <w:rsid w:val="00937804"/>
    <w:rsid w:val="00941086"/>
    <w:rsid w:val="00944BAB"/>
    <w:rsid w:val="00945510"/>
    <w:rsid w:val="00950C1E"/>
    <w:rsid w:val="00967145"/>
    <w:rsid w:val="009876AC"/>
    <w:rsid w:val="009922E8"/>
    <w:rsid w:val="009B2177"/>
    <w:rsid w:val="009B322E"/>
    <w:rsid w:val="009E70CD"/>
    <w:rsid w:val="009F6E92"/>
    <w:rsid w:val="009F7EA1"/>
    <w:rsid w:val="00A0006A"/>
    <w:rsid w:val="00A020D0"/>
    <w:rsid w:val="00A02D4D"/>
    <w:rsid w:val="00A07ACA"/>
    <w:rsid w:val="00A1407C"/>
    <w:rsid w:val="00A32807"/>
    <w:rsid w:val="00A34C65"/>
    <w:rsid w:val="00A54499"/>
    <w:rsid w:val="00A547F4"/>
    <w:rsid w:val="00A57F43"/>
    <w:rsid w:val="00A62F96"/>
    <w:rsid w:val="00A71251"/>
    <w:rsid w:val="00A86BF2"/>
    <w:rsid w:val="00A94758"/>
    <w:rsid w:val="00AC4353"/>
    <w:rsid w:val="00AD7FD0"/>
    <w:rsid w:val="00AE7755"/>
    <w:rsid w:val="00AF6CA8"/>
    <w:rsid w:val="00B023A0"/>
    <w:rsid w:val="00B322F2"/>
    <w:rsid w:val="00B42E6F"/>
    <w:rsid w:val="00B57E85"/>
    <w:rsid w:val="00B610D3"/>
    <w:rsid w:val="00B756CE"/>
    <w:rsid w:val="00B849D3"/>
    <w:rsid w:val="00BA6809"/>
    <w:rsid w:val="00BE6DFA"/>
    <w:rsid w:val="00C038E5"/>
    <w:rsid w:val="00C0761E"/>
    <w:rsid w:val="00C101A1"/>
    <w:rsid w:val="00C21533"/>
    <w:rsid w:val="00C501E2"/>
    <w:rsid w:val="00C837EA"/>
    <w:rsid w:val="00C90A07"/>
    <w:rsid w:val="00CA2DBB"/>
    <w:rsid w:val="00CA477D"/>
    <w:rsid w:val="00CA6EFB"/>
    <w:rsid w:val="00D02F30"/>
    <w:rsid w:val="00D17898"/>
    <w:rsid w:val="00D366AC"/>
    <w:rsid w:val="00D40C82"/>
    <w:rsid w:val="00D43860"/>
    <w:rsid w:val="00D47CD0"/>
    <w:rsid w:val="00D8602E"/>
    <w:rsid w:val="00DA3F4F"/>
    <w:rsid w:val="00DB5224"/>
    <w:rsid w:val="00DC6006"/>
    <w:rsid w:val="00DE1986"/>
    <w:rsid w:val="00DE390C"/>
    <w:rsid w:val="00DF7C3F"/>
    <w:rsid w:val="00E058B9"/>
    <w:rsid w:val="00E21274"/>
    <w:rsid w:val="00E515EA"/>
    <w:rsid w:val="00E600A7"/>
    <w:rsid w:val="00E6220D"/>
    <w:rsid w:val="00E67D22"/>
    <w:rsid w:val="00E71635"/>
    <w:rsid w:val="00E75B85"/>
    <w:rsid w:val="00E81995"/>
    <w:rsid w:val="00E838CB"/>
    <w:rsid w:val="00EA0AB5"/>
    <w:rsid w:val="00EC1FE9"/>
    <w:rsid w:val="00EE5DA9"/>
    <w:rsid w:val="00EE68E4"/>
    <w:rsid w:val="00EF2323"/>
    <w:rsid w:val="00F33536"/>
    <w:rsid w:val="00F353DA"/>
    <w:rsid w:val="00F37828"/>
    <w:rsid w:val="00F517BD"/>
    <w:rsid w:val="00F62404"/>
    <w:rsid w:val="00F83A76"/>
    <w:rsid w:val="00F84235"/>
    <w:rsid w:val="00F85C44"/>
    <w:rsid w:val="00F96829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212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07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Props1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8</Words>
  <Characters>608</Characters>
  <Application>Microsoft Office Word</Application>
  <DocSecurity>0</DocSecurity>
  <Lines>7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4</cp:revision>
  <cp:lastPrinted>2023-09-13T13:45:00Z</cp:lastPrinted>
  <dcterms:created xsi:type="dcterms:W3CDTF">2024-07-03T19:36:00Z</dcterms:created>
  <dcterms:modified xsi:type="dcterms:W3CDTF">2024-07-1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